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F1BA6" w14:textId="33A2C974" w:rsidR="0045441F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B0F78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</w:p>
    <w:p w14:paraId="071738AB" w14:textId="731FB3F5" w:rsidR="001A14B7" w:rsidRPr="001B0F78" w:rsidRDefault="00102476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ELEKTRINA</w:t>
      </w:r>
    </w:p>
    <w:p w14:paraId="36C4B654" w14:textId="77777777" w:rsidR="003620FC" w:rsidRPr="001B0F78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D91E7DC" w14:textId="77777777" w:rsidR="003468C6" w:rsidRPr="001B0F78" w:rsidRDefault="003468C6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BB90E4" w14:textId="1C9A8AA5" w:rsidR="009A74B4" w:rsidRPr="001B0F78" w:rsidRDefault="009A74B4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FDBA4D5" w14:textId="5571C30C" w:rsidR="00523853" w:rsidRPr="001B0F78" w:rsidRDefault="00523853" w:rsidP="00172C76">
      <w:pPr>
        <w:pStyle w:val="Zkladntext1"/>
        <w:spacing w:after="0" w:line="240" w:lineRule="auto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: </w:t>
      </w:r>
      <w:r w:rsidR="00102476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Nemocnica s poliklinikou Brezno </w:t>
      </w:r>
      <w:proofErr w:type="spellStart"/>
      <w:r w:rsidR="00102476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n.o</w:t>
      </w:r>
      <w:proofErr w:type="spellEnd"/>
      <w:r w:rsidR="00102476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.</w:t>
      </w:r>
    </w:p>
    <w:p w14:paraId="29F703CF" w14:textId="38152BFB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2FF59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85BF11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A3BCEFA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B430C8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7ED825A3" w:rsidR="00952B0D" w:rsidRPr="001B0F78" w:rsidRDefault="00825B6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0DDC5D2D" w14:textId="2193298F" w:rsidR="009A74B4" w:rsidRPr="001B0F78" w:rsidRDefault="009A74B4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25AE2453" w14:textId="77777777" w:rsidR="00952B0D" w:rsidRPr="001B0F78" w:rsidRDefault="00952B0D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95B257A" w14:textId="13427245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2: </w:t>
      </w:r>
      <w:r w:rsidR="00102476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Centrum pre liečbu drogových závislostí </w:t>
      </w:r>
    </w:p>
    <w:p w14:paraId="5C955F85" w14:textId="1D94D433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01039722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E68D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85BF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DE3F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6003A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A79E87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1D8681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CFC2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444C4C6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9A7BB" w14:textId="4DC6AB26" w:rsidR="00952B0D" w:rsidRPr="001B0F78" w:rsidRDefault="00825B6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346323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C0F8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7C055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4EC2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529DEB4" w14:textId="6E2DED36" w:rsidR="00F24EA0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E603C78" w14:textId="77777777" w:rsidR="001A11C8" w:rsidRPr="00BA2816" w:rsidRDefault="001A11C8" w:rsidP="001A11C8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  <w:b/>
          <w:bCs/>
        </w:rPr>
      </w:pPr>
      <w:r w:rsidRPr="003B2002">
        <w:rPr>
          <w:rFonts w:ascii="Times New Roman" w:hAnsi="Times New Roman"/>
        </w:rPr>
        <w:t xml:space="preserve">             </w:t>
      </w:r>
      <w:r w:rsidRPr="003B2002">
        <w:rPr>
          <w:rFonts w:ascii="Times New Roman" w:hAnsi="Times New Roman"/>
          <w:b/>
          <w:bCs/>
        </w:rPr>
        <w:t xml:space="preserve"> Cena ISOTM = </w:t>
      </w:r>
      <w:proofErr w:type="spellStart"/>
      <w:r w:rsidRPr="003B2002">
        <w:rPr>
          <w:rFonts w:ascii="Times New Roman" w:hAnsi="Times New Roman"/>
          <w:b/>
          <w:bCs/>
        </w:rPr>
        <w:t>Sum</w:t>
      </w:r>
      <w:proofErr w:type="spellEnd"/>
      <w:r w:rsidRPr="003B2002">
        <w:rPr>
          <w:rFonts w:ascii="Times New Roman" w:hAnsi="Times New Roman"/>
          <w:b/>
          <w:bCs/>
        </w:rPr>
        <w:t xml:space="preserve"> [(ISOTDH +</w:t>
      </w:r>
      <w:proofErr w:type="spellStart"/>
      <w:r w:rsidRPr="003B2002">
        <w:rPr>
          <w:rFonts w:ascii="Times New Roman" w:hAnsi="Times New Roman"/>
          <w:b/>
          <w:bCs/>
        </w:rPr>
        <w:t>Ki</w:t>
      </w:r>
      <w:proofErr w:type="spellEnd"/>
      <w:r w:rsidRPr="003B2002">
        <w:rPr>
          <w:rFonts w:ascii="Times New Roman" w:hAnsi="Times New Roman"/>
          <w:b/>
          <w:bCs/>
        </w:rPr>
        <w:t>)DH x NDH] / NDM [EUR/MWh]</w:t>
      </w:r>
    </w:p>
    <w:p w14:paraId="5CFCA4A7" w14:textId="77777777" w:rsidR="001A11C8" w:rsidRDefault="001A11C8" w:rsidP="001A11C8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p w14:paraId="63458B6F" w14:textId="77777777" w:rsidR="001A11C8" w:rsidRPr="00BA2816" w:rsidRDefault="001A11C8" w:rsidP="001A11C8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1A11C8" w:rsidRPr="00BA2816" w14:paraId="19EBF043" w14:textId="77777777" w:rsidTr="00365DE5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030952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BA2816">
              <w:rPr>
                <w:rFonts w:ascii="Times New Roman" w:hAnsi="Times New Roman"/>
                <w:b/>
                <w:bCs/>
                <w:sz w:val="22"/>
                <w:szCs w:val="22"/>
              </w:rPr>
              <w:t>„ISOTDH “</w:t>
            </w:r>
          </w:p>
        </w:tc>
        <w:tc>
          <w:tcPr>
            <w:tcW w:w="7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9937C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sz w:val="22"/>
                <w:szCs w:val="22"/>
              </w:rPr>
            </w:pPr>
            <w:r w:rsidRPr="00BA2816">
              <w:rPr>
                <w:rFonts w:ascii="Times New Roman" w:hAnsi="Times New Roman"/>
                <w:sz w:val="22"/>
                <w:szCs w:val="22"/>
              </w:rPr>
              <w:t xml:space="preserve">je hodnota „Ceny ISOT“ v EUR/MWh pre slovenskú obchodnú oblasť na dennom trhu organizovanom OKTE, </w:t>
            </w:r>
            <w:proofErr w:type="spellStart"/>
            <w:r w:rsidRPr="00BA2816">
              <w:rPr>
                <w:rFonts w:ascii="Times New Roman" w:hAnsi="Times New Roman"/>
                <w:sz w:val="22"/>
                <w:szCs w:val="22"/>
              </w:rPr>
              <w:t>a.s</w:t>
            </w:r>
            <w:proofErr w:type="spellEnd"/>
            <w:r w:rsidRPr="00BA2816">
              <w:rPr>
                <w:rFonts w:ascii="Times New Roman" w:hAnsi="Times New Roman"/>
                <w:sz w:val="22"/>
                <w:szCs w:val="22"/>
              </w:rPr>
              <w:t xml:space="preserve">., zverejňovaná na web adrese https://www.okte.sk/sk v záložke Krátkodobý trh | Zverejnenie údajov | </w:t>
            </w:r>
            <w:r>
              <w:rPr>
                <w:rFonts w:ascii="Times New Roman" w:hAnsi="Times New Roman"/>
                <w:sz w:val="22"/>
                <w:szCs w:val="22"/>
              </w:rPr>
              <w:t>Podrobný prehľad DT</w:t>
            </w:r>
          </w:p>
        </w:tc>
      </w:tr>
      <w:tr w:rsidR="001A11C8" w:rsidRPr="00BA2816" w14:paraId="0DE90869" w14:textId="77777777" w:rsidTr="00365DE5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D099E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BA2816">
              <w:rPr>
                <w:rFonts w:ascii="Times New Roman" w:hAnsi="Times New Roman"/>
                <w:b/>
                <w:bCs/>
                <w:sz w:val="22"/>
                <w:szCs w:val="22"/>
              </w:rPr>
              <w:t>„H“</w:t>
            </w:r>
          </w:p>
        </w:tc>
        <w:tc>
          <w:tcPr>
            <w:tcW w:w="7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6AC9D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sz w:val="22"/>
                <w:szCs w:val="22"/>
              </w:rPr>
            </w:pPr>
            <w:r w:rsidRPr="00BA2816">
              <w:rPr>
                <w:rFonts w:ascii="Times New Roman" w:hAnsi="Times New Roman"/>
                <w:sz w:val="22"/>
                <w:szCs w:val="22"/>
              </w:rPr>
              <w:t>je príslušná hodina daného dňa „D“, v ktorej množstvo odobratej elektriny bude ocenené cenou ISOT platnou pre danú hodinu „H“ v rámci dňa „D“;</w:t>
            </w:r>
          </w:p>
        </w:tc>
      </w:tr>
      <w:tr w:rsidR="001A11C8" w:rsidRPr="00BA2816" w14:paraId="111A91C9" w14:textId="77777777" w:rsidTr="00365DE5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463E9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BA2816">
              <w:rPr>
                <w:rFonts w:ascii="Times New Roman" w:hAnsi="Times New Roman"/>
                <w:b/>
                <w:bCs/>
                <w:sz w:val="22"/>
                <w:szCs w:val="22"/>
              </w:rPr>
              <w:t>„D“</w:t>
            </w:r>
          </w:p>
        </w:tc>
        <w:tc>
          <w:tcPr>
            <w:tcW w:w="7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9AB3A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sz w:val="22"/>
                <w:szCs w:val="22"/>
              </w:rPr>
            </w:pPr>
            <w:r w:rsidRPr="00BA2816">
              <w:rPr>
                <w:rFonts w:ascii="Times New Roman" w:hAnsi="Times New Roman"/>
                <w:sz w:val="22"/>
                <w:szCs w:val="22"/>
              </w:rPr>
              <w:t>je pre účely výpočtu ceny podľa vzorca príslušný kalendárny deň dodávky;</w:t>
            </w:r>
          </w:p>
        </w:tc>
      </w:tr>
      <w:tr w:rsidR="001A11C8" w:rsidRPr="00BA2816" w14:paraId="517EB3DC" w14:textId="77777777" w:rsidTr="00365DE5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78AF6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sz w:val="22"/>
                <w:szCs w:val="22"/>
              </w:rPr>
            </w:pPr>
            <w:r w:rsidRPr="00BA2816">
              <w:rPr>
                <w:rFonts w:ascii="Times New Roman" w:hAnsi="Times New Roman"/>
                <w:sz w:val="22"/>
                <w:szCs w:val="22"/>
              </w:rPr>
              <w:t>„N</w:t>
            </w:r>
            <w:r w:rsidRPr="00BA2816">
              <w:rPr>
                <w:rFonts w:ascii="Times New Roman" w:hAnsi="Times New Roman"/>
                <w:b/>
                <w:bCs/>
                <w:sz w:val="22"/>
                <w:szCs w:val="22"/>
              </w:rPr>
              <w:t>DH</w:t>
            </w:r>
            <w:r w:rsidRPr="00BA2816">
              <w:rPr>
                <w:rFonts w:ascii="Times New Roman" w:hAnsi="Times New Roman"/>
                <w:sz w:val="22"/>
                <w:szCs w:val="22"/>
              </w:rPr>
              <w:t>“</w:t>
            </w:r>
          </w:p>
        </w:tc>
        <w:tc>
          <w:tcPr>
            <w:tcW w:w="7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AC906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sz w:val="22"/>
                <w:szCs w:val="22"/>
              </w:rPr>
            </w:pPr>
            <w:r w:rsidRPr="00BA2816">
              <w:rPr>
                <w:rFonts w:ascii="Times New Roman" w:hAnsi="Times New Roman"/>
                <w:sz w:val="22"/>
                <w:szCs w:val="22"/>
              </w:rPr>
              <w:t>je skutočne odobraté množstvo elektriny odberateľom v deň „D“ a hodiny „H“ dodávky, v danom fakturačnom období; pre vylúčenie pochybností ide o odberateľom odobrané a hodinovými cenami ISOT ocenené hodinové množstvá elektriny.</w:t>
            </w:r>
          </w:p>
        </w:tc>
      </w:tr>
      <w:tr w:rsidR="001A11C8" w:rsidRPr="00BA2816" w14:paraId="236E3E44" w14:textId="77777777" w:rsidTr="00365DE5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6E01C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sz w:val="22"/>
                <w:szCs w:val="22"/>
              </w:rPr>
            </w:pPr>
            <w:r w:rsidRPr="00BA2816">
              <w:rPr>
                <w:rFonts w:ascii="Times New Roman" w:hAnsi="Times New Roman"/>
                <w:sz w:val="22"/>
                <w:szCs w:val="22"/>
              </w:rPr>
              <w:t>„N</w:t>
            </w:r>
            <w:r w:rsidRPr="00BA2816">
              <w:rPr>
                <w:rFonts w:ascii="Times New Roman" w:hAnsi="Times New Roman"/>
                <w:b/>
                <w:bCs/>
                <w:sz w:val="22"/>
                <w:szCs w:val="22"/>
              </w:rPr>
              <w:t>DM</w:t>
            </w:r>
            <w:r w:rsidRPr="00BA2816">
              <w:rPr>
                <w:rFonts w:ascii="Times New Roman" w:hAnsi="Times New Roman"/>
                <w:sz w:val="22"/>
                <w:szCs w:val="22"/>
              </w:rPr>
              <w:t>“</w:t>
            </w:r>
          </w:p>
        </w:tc>
        <w:tc>
          <w:tcPr>
            <w:tcW w:w="7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035D6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sz w:val="22"/>
                <w:szCs w:val="22"/>
              </w:rPr>
            </w:pPr>
            <w:r w:rsidRPr="00BA2816">
              <w:rPr>
                <w:rFonts w:ascii="Times New Roman" w:hAnsi="Times New Roman"/>
                <w:sz w:val="22"/>
                <w:szCs w:val="22"/>
              </w:rPr>
              <w:t>je odberateľom skutočne odobraté množstvo elektriny kumulatívne za celé príslušné fakturačné obdobie (kalendárny mesiac).</w:t>
            </w:r>
          </w:p>
        </w:tc>
      </w:tr>
      <w:tr w:rsidR="001A11C8" w:rsidRPr="00BA2816" w14:paraId="5F51725D" w14:textId="77777777" w:rsidTr="00365DE5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78347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proofErr w:type="spellStart"/>
            <w:r w:rsidRPr="00BA2816">
              <w:rPr>
                <w:rFonts w:ascii="Times New Roman" w:hAnsi="Times New Roman"/>
                <w:b/>
                <w:bCs/>
                <w:sz w:val="22"/>
                <w:szCs w:val="22"/>
              </w:rPr>
              <w:t>Ki</w:t>
            </w:r>
            <w:proofErr w:type="spellEnd"/>
            <w:r w:rsidRPr="00BA2816">
              <w:rPr>
                <w:rFonts w:ascii="Times New Roman" w:hAnsi="Times New Roman"/>
                <w:b/>
                <w:bCs/>
                <w:sz w:val="22"/>
                <w:szCs w:val="22"/>
              </w:rPr>
              <w:t>“</w:t>
            </w:r>
          </w:p>
        </w:tc>
        <w:tc>
          <w:tcPr>
            <w:tcW w:w="7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42D0F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sz w:val="22"/>
                <w:szCs w:val="22"/>
              </w:rPr>
            </w:pPr>
            <w:r w:rsidRPr="00BA2816">
              <w:rPr>
                <w:rFonts w:ascii="Times New Roman" w:hAnsi="Times New Roman"/>
                <w:sz w:val="22"/>
                <w:szCs w:val="22"/>
              </w:rPr>
              <w:t>je aditívny koeficient, ktorého číselná hodnota „i“ pre príslušný produkt a jeho hodnotu je zmluvne dohodnutá a uvedená v tabuľke nižšie v tomto bode;</w:t>
            </w:r>
          </w:p>
        </w:tc>
      </w:tr>
      <w:tr w:rsidR="001A11C8" w:rsidRPr="00BA2816" w14:paraId="02589741" w14:textId="77777777" w:rsidTr="00365DE5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D326D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sz w:val="22"/>
                <w:szCs w:val="22"/>
              </w:rPr>
            </w:pPr>
            <w:r w:rsidRPr="00BA2816">
              <w:rPr>
                <w:rFonts w:ascii="Times New Roman" w:hAnsi="Times New Roman"/>
                <w:sz w:val="22"/>
                <w:szCs w:val="22"/>
              </w:rPr>
              <w:t xml:space="preserve">Hodnota koeficientu </w:t>
            </w:r>
            <w:proofErr w:type="spellStart"/>
            <w:r w:rsidRPr="00BA2816">
              <w:rPr>
                <w:rFonts w:ascii="Times New Roman" w:hAnsi="Times New Roman"/>
                <w:sz w:val="22"/>
                <w:szCs w:val="22"/>
              </w:rPr>
              <w:t>Ki</w:t>
            </w:r>
            <w:proofErr w:type="spellEnd"/>
          </w:p>
        </w:tc>
        <w:tc>
          <w:tcPr>
            <w:tcW w:w="7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454DD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sz w:val="22"/>
                <w:szCs w:val="22"/>
              </w:rPr>
            </w:pPr>
            <w:r w:rsidRPr="00BA2816">
              <w:rPr>
                <w:rFonts w:ascii="Times New Roman" w:hAnsi="Times New Roman"/>
                <w:sz w:val="22"/>
                <w:szCs w:val="22"/>
              </w:rPr>
              <w:t>(</w:t>
            </w:r>
            <w:r w:rsidRPr="008A7BE9">
              <w:rPr>
                <w:rFonts w:ascii="Times New Roman" w:hAnsi="Times New Roman"/>
                <w:sz w:val="22"/>
                <w:szCs w:val="22"/>
              </w:rPr>
              <w:t>na doplnenie</w:t>
            </w:r>
            <w:r w:rsidRPr="00BA2816">
              <w:rPr>
                <w:rFonts w:ascii="Times New Roman" w:hAnsi="Times New Roman"/>
                <w:sz w:val="22"/>
                <w:szCs w:val="22"/>
              </w:rPr>
              <w:t>) € bez DPH / MWh</w:t>
            </w:r>
          </w:p>
        </w:tc>
      </w:tr>
    </w:tbl>
    <w:p w14:paraId="72F2104C" w14:textId="77777777" w:rsidR="001A11C8" w:rsidRPr="001B0F78" w:rsidRDefault="001A11C8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bookmarkStart w:id="0" w:name="_GoBack"/>
      <w:bookmarkEnd w:id="0"/>
    </w:p>
    <w:p w14:paraId="6523C417" w14:textId="785213A4" w:rsidR="008E524F" w:rsidRPr="001B0F78" w:rsidRDefault="008E524F" w:rsidP="0084431A">
      <w:pPr>
        <w:pStyle w:val="Zkladntext1"/>
        <w:spacing w:after="0" w:line="240" w:lineRule="auto"/>
        <w:rPr>
          <w:rFonts w:ascii="Times New Roman" w:hAnsi="Times New Roman"/>
        </w:rPr>
      </w:pPr>
    </w:p>
    <w:p w14:paraId="23B3397D" w14:textId="77777777" w:rsidR="00192A2B" w:rsidRPr="001B0F78" w:rsidRDefault="00192A2B" w:rsidP="005233BC">
      <w:pPr>
        <w:rPr>
          <w:rFonts w:ascii="Times New Roman" w:hAnsi="Times New Roman"/>
        </w:rPr>
      </w:pPr>
    </w:p>
    <w:p w14:paraId="695FDA0C" w14:textId="4C819EBB" w:rsidR="005233BC" w:rsidRPr="001B0F78" w:rsidRDefault="005233BC" w:rsidP="005233BC">
      <w:pPr>
        <w:rPr>
          <w:rFonts w:ascii="Times New Roman" w:hAnsi="Times New Roman"/>
          <w:szCs w:val="22"/>
          <w:lang w:eastAsia="en-US"/>
        </w:rPr>
      </w:pPr>
      <w:r w:rsidRPr="001B0F78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E38DC5" w14:textId="77777777" w:rsidR="00DA1033" w:rsidRDefault="00DA1033" w:rsidP="007F0D4C">
      <w:r>
        <w:separator/>
      </w:r>
    </w:p>
  </w:endnote>
  <w:endnote w:type="continuationSeparator" w:id="0">
    <w:p w14:paraId="68BD54BC" w14:textId="77777777" w:rsidR="00DA1033" w:rsidRDefault="00DA1033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14F10" w14:textId="77777777" w:rsidR="005233BC" w:rsidRDefault="005233B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0B8DB" w14:textId="77777777" w:rsidR="005233BC" w:rsidRDefault="005233B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DD036" w14:textId="77777777" w:rsidR="005233BC" w:rsidRDefault="005233B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A1C8A2" w14:textId="77777777" w:rsidR="00DA1033" w:rsidRDefault="00DA1033" w:rsidP="007F0D4C">
      <w:r>
        <w:separator/>
      </w:r>
    </w:p>
  </w:footnote>
  <w:footnote w:type="continuationSeparator" w:id="0">
    <w:p w14:paraId="5174699D" w14:textId="77777777" w:rsidR="00DA1033" w:rsidRDefault="00DA1033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61F6C" w14:textId="77777777" w:rsidR="005233BC" w:rsidRDefault="005233BC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5E799" w14:textId="77777777" w:rsidR="005233BC" w:rsidRDefault="005233B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B1550D8"/>
    <w:multiLevelType w:val="hybridMultilevel"/>
    <w:tmpl w:val="16E8265E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9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8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  <w:num w:numId="3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81B91"/>
    <w:rsid w:val="000826DB"/>
    <w:rsid w:val="000A3207"/>
    <w:rsid w:val="000B4C1D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02476"/>
    <w:rsid w:val="00112067"/>
    <w:rsid w:val="001158B6"/>
    <w:rsid w:val="0012030A"/>
    <w:rsid w:val="00124CE2"/>
    <w:rsid w:val="00130769"/>
    <w:rsid w:val="00133D13"/>
    <w:rsid w:val="001343C1"/>
    <w:rsid w:val="0016419D"/>
    <w:rsid w:val="00172C76"/>
    <w:rsid w:val="00177CD9"/>
    <w:rsid w:val="00190633"/>
    <w:rsid w:val="00192A2B"/>
    <w:rsid w:val="00195E8D"/>
    <w:rsid w:val="001A11C8"/>
    <w:rsid w:val="001A14B7"/>
    <w:rsid w:val="001A3EF8"/>
    <w:rsid w:val="001A55DF"/>
    <w:rsid w:val="001A7F03"/>
    <w:rsid w:val="001B0F78"/>
    <w:rsid w:val="001B5E27"/>
    <w:rsid w:val="001C40B1"/>
    <w:rsid w:val="001D7EFA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0EA8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1217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69BE"/>
    <w:rsid w:val="00587045"/>
    <w:rsid w:val="005A1066"/>
    <w:rsid w:val="005A190D"/>
    <w:rsid w:val="005A3B68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66C22"/>
    <w:rsid w:val="006747F6"/>
    <w:rsid w:val="00682AAD"/>
    <w:rsid w:val="00685CF7"/>
    <w:rsid w:val="006977E3"/>
    <w:rsid w:val="006A29B1"/>
    <w:rsid w:val="006A4877"/>
    <w:rsid w:val="006D0837"/>
    <w:rsid w:val="006E0662"/>
    <w:rsid w:val="00706918"/>
    <w:rsid w:val="00713B69"/>
    <w:rsid w:val="007162EF"/>
    <w:rsid w:val="00716F83"/>
    <w:rsid w:val="00734044"/>
    <w:rsid w:val="00745747"/>
    <w:rsid w:val="00752ADC"/>
    <w:rsid w:val="00761737"/>
    <w:rsid w:val="00782D23"/>
    <w:rsid w:val="00784E3F"/>
    <w:rsid w:val="007864C5"/>
    <w:rsid w:val="00794058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25B6B"/>
    <w:rsid w:val="00836337"/>
    <w:rsid w:val="0084431A"/>
    <w:rsid w:val="00855CA4"/>
    <w:rsid w:val="00857612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E524F"/>
    <w:rsid w:val="008F5E5E"/>
    <w:rsid w:val="00901CBC"/>
    <w:rsid w:val="009036BE"/>
    <w:rsid w:val="00905300"/>
    <w:rsid w:val="00911E9A"/>
    <w:rsid w:val="00913D4A"/>
    <w:rsid w:val="009201A0"/>
    <w:rsid w:val="0093021C"/>
    <w:rsid w:val="00936E88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BF76D5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951EC"/>
    <w:rsid w:val="00DA1033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22AC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A908FAA9-5657-4827-9367-FF45CC7246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2-20T14:58:00Z</dcterms:created>
  <dcterms:modified xsi:type="dcterms:W3CDTF">2023-02-24T11:06:00Z</dcterms:modified>
</cp:coreProperties>
</file>